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3438"/>
        <w:gridCol w:w="2023"/>
        <w:gridCol w:w="3827"/>
      </w:tblGrid>
      <w:tr w:rsidR="00FC7968" w:rsidTr="00A23159"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:rsidR="00FC7968" w:rsidRPr="00FC7968" w:rsidRDefault="00B90244" w:rsidP="00FC7968">
            <w:pPr>
              <w:rPr>
                <w:b/>
              </w:rPr>
            </w:pPr>
            <w:bookmarkStart w:id="0" w:name="_GoBack"/>
            <w:bookmarkEnd w:id="0"/>
            <w:r>
              <w:rPr>
                <w:b/>
              </w:rPr>
              <w:t>Name and surname</w:t>
            </w:r>
          </w:p>
        </w:tc>
      </w:tr>
      <w:tr w:rsidR="00A23159" w:rsidTr="00A23159"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:rsidR="00A23159" w:rsidRPr="00B90244" w:rsidRDefault="00B90244" w:rsidP="00B90244">
            <w:pPr>
              <w:rPr>
                <w:b/>
              </w:rPr>
            </w:pPr>
            <w:r w:rsidRPr="00B90244">
              <w:rPr>
                <w:b/>
              </w:rPr>
              <w:t xml:space="preserve">Documents </w:t>
            </w:r>
            <w:r w:rsidR="00D8164B">
              <w:t xml:space="preserve">– </w:t>
            </w:r>
            <w:r w:rsidRPr="00B90244">
              <w:rPr>
                <w:b/>
              </w:rPr>
              <w:t>Dissertation Seminar</w:t>
            </w:r>
            <w:r w:rsidR="00A23159" w:rsidRPr="00B90244">
              <w:rPr>
                <w:b/>
              </w:rPr>
              <w:t> 1</w:t>
            </w:r>
          </w:p>
        </w:tc>
      </w:tr>
      <w:tr w:rsidR="00A23159" w:rsidRPr="00A23159" w:rsidTr="00A23159">
        <w:tc>
          <w:tcPr>
            <w:tcW w:w="185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:rsidR="00A23159" w:rsidRPr="00A23159" w:rsidRDefault="00B90244" w:rsidP="00B90244">
            <w:pPr>
              <w:rPr>
                <w:b/>
              </w:rPr>
            </w:pPr>
            <w:r>
              <w:rPr>
                <w:b/>
              </w:rPr>
              <w:t>Requirements for a student</w:t>
            </w:r>
          </w:p>
        </w:tc>
        <w:tc>
          <w:tcPr>
            <w:tcW w:w="1089" w:type="pct"/>
            <w:tcBorders>
              <w:top w:val="single" w:sz="8" w:space="0" w:color="auto"/>
              <w:bottom w:val="single" w:sz="8" w:space="0" w:color="auto"/>
            </w:tcBorders>
          </w:tcPr>
          <w:p w:rsidR="00A23159" w:rsidRPr="00A23159" w:rsidRDefault="00A23159" w:rsidP="00B90244">
            <w:pPr>
              <w:rPr>
                <w:b/>
              </w:rPr>
            </w:pPr>
            <w:r>
              <w:rPr>
                <w:b/>
              </w:rPr>
              <w:t>Dat</w:t>
            </w:r>
            <w:r w:rsidR="00B90244">
              <w:rPr>
                <w:b/>
              </w:rPr>
              <w:t>e of completion</w:t>
            </w:r>
          </w:p>
        </w:tc>
        <w:tc>
          <w:tcPr>
            <w:tcW w:w="2060" w:type="pc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23159" w:rsidRPr="00A23159" w:rsidRDefault="00D8164B" w:rsidP="00A23159">
            <w:pPr>
              <w:rPr>
                <w:b/>
              </w:rPr>
            </w:pPr>
            <w:r>
              <w:rPr>
                <w:b/>
              </w:rPr>
              <w:t>Evidence</w:t>
            </w:r>
          </w:p>
        </w:tc>
      </w:tr>
      <w:tr w:rsidR="00697890" w:rsidTr="00A23159">
        <w:tc>
          <w:tcPr>
            <w:tcW w:w="1851" w:type="pct"/>
            <w:tcBorders>
              <w:top w:val="single" w:sz="8" w:space="0" w:color="auto"/>
              <w:left w:val="single" w:sz="8" w:space="0" w:color="auto"/>
            </w:tcBorders>
          </w:tcPr>
          <w:p w:rsidR="00697890" w:rsidRDefault="00697890" w:rsidP="00B90244">
            <w:r>
              <w:t xml:space="preserve">1.   </w:t>
            </w:r>
            <w:r w:rsidR="00B90244">
              <w:t>Tutor consultation</w:t>
            </w:r>
          </w:p>
        </w:tc>
        <w:tc>
          <w:tcPr>
            <w:tcW w:w="1089" w:type="pct"/>
            <w:tcBorders>
              <w:top w:val="single" w:sz="8" w:space="0" w:color="auto"/>
            </w:tcBorders>
          </w:tcPr>
          <w:p w:rsidR="00697890" w:rsidRDefault="00697890"/>
        </w:tc>
        <w:tc>
          <w:tcPr>
            <w:tcW w:w="2060" w:type="pct"/>
            <w:vMerge w:val="restart"/>
            <w:tcBorders>
              <w:top w:val="single" w:sz="8" w:space="0" w:color="auto"/>
              <w:right w:val="single" w:sz="8" w:space="0" w:color="auto"/>
            </w:tcBorders>
          </w:tcPr>
          <w:p w:rsidR="00697890" w:rsidRDefault="00D8164B" w:rsidP="00D8164B">
            <w:r>
              <w:t>Forms signed by the tutor</w:t>
            </w:r>
            <w:r w:rsidR="00697890">
              <w:t xml:space="preserve"> (10 </w:t>
            </w:r>
            <w:r>
              <w:t>pcs</w:t>
            </w:r>
            <w:r w:rsidR="00697890">
              <w:t>)</w:t>
            </w:r>
            <w:r w:rsidR="00E34B10">
              <w:t xml:space="preserve">** </w:t>
            </w:r>
          </w:p>
        </w:tc>
      </w:tr>
      <w:tr w:rsidR="00697890" w:rsidTr="00A23159">
        <w:tc>
          <w:tcPr>
            <w:tcW w:w="1851" w:type="pct"/>
            <w:tcBorders>
              <w:left w:val="single" w:sz="8" w:space="0" w:color="auto"/>
            </w:tcBorders>
          </w:tcPr>
          <w:p w:rsidR="00697890" w:rsidRDefault="00697890">
            <w:r>
              <w:t xml:space="preserve">2.   </w:t>
            </w:r>
            <w:r w:rsidR="00B90244">
              <w:t>Tutor consultation</w:t>
            </w:r>
          </w:p>
        </w:tc>
        <w:tc>
          <w:tcPr>
            <w:tcW w:w="1089" w:type="pct"/>
          </w:tcPr>
          <w:p w:rsidR="00697890" w:rsidRDefault="00697890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697890" w:rsidRDefault="00697890"/>
        </w:tc>
      </w:tr>
      <w:tr w:rsidR="00697890" w:rsidTr="00A23159">
        <w:tc>
          <w:tcPr>
            <w:tcW w:w="1851" w:type="pct"/>
            <w:tcBorders>
              <w:left w:val="single" w:sz="8" w:space="0" w:color="auto"/>
            </w:tcBorders>
          </w:tcPr>
          <w:p w:rsidR="00697890" w:rsidRDefault="00697890">
            <w:r>
              <w:t xml:space="preserve">3.   </w:t>
            </w:r>
            <w:r w:rsidR="00B90244">
              <w:t>Tutor consultation</w:t>
            </w:r>
          </w:p>
        </w:tc>
        <w:tc>
          <w:tcPr>
            <w:tcW w:w="1089" w:type="pct"/>
          </w:tcPr>
          <w:p w:rsidR="00697890" w:rsidRDefault="00697890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697890" w:rsidRDefault="00697890"/>
        </w:tc>
      </w:tr>
      <w:tr w:rsidR="00697890" w:rsidTr="00A23159">
        <w:tc>
          <w:tcPr>
            <w:tcW w:w="1851" w:type="pct"/>
            <w:tcBorders>
              <w:left w:val="single" w:sz="8" w:space="0" w:color="auto"/>
            </w:tcBorders>
          </w:tcPr>
          <w:p w:rsidR="00697890" w:rsidRDefault="00697890">
            <w:r>
              <w:t xml:space="preserve">4.   </w:t>
            </w:r>
            <w:r w:rsidR="00B90244">
              <w:t>Tutor consultation</w:t>
            </w:r>
          </w:p>
        </w:tc>
        <w:tc>
          <w:tcPr>
            <w:tcW w:w="1089" w:type="pct"/>
          </w:tcPr>
          <w:p w:rsidR="00697890" w:rsidRDefault="00697890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697890" w:rsidRDefault="00697890"/>
        </w:tc>
      </w:tr>
      <w:tr w:rsidR="00697890" w:rsidTr="00A23159">
        <w:tc>
          <w:tcPr>
            <w:tcW w:w="1851" w:type="pct"/>
            <w:tcBorders>
              <w:left w:val="single" w:sz="8" w:space="0" w:color="auto"/>
            </w:tcBorders>
          </w:tcPr>
          <w:p w:rsidR="00697890" w:rsidRDefault="00697890">
            <w:r>
              <w:t xml:space="preserve">5.   </w:t>
            </w:r>
            <w:r w:rsidR="00B90244">
              <w:t>Tutor consultation</w:t>
            </w:r>
          </w:p>
        </w:tc>
        <w:tc>
          <w:tcPr>
            <w:tcW w:w="1089" w:type="pct"/>
          </w:tcPr>
          <w:p w:rsidR="00697890" w:rsidRDefault="00697890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697890" w:rsidRDefault="00697890"/>
        </w:tc>
      </w:tr>
      <w:tr w:rsidR="00697890" w:rsidTr="00A23159">
        <w:tc>
          <w:tcPr>
            <w:tcW w:w="1851" w:type="pct"/>
            <w:tcBorders>
              <w:left w:val="single" w:sz="8" w:space="0" w:color="auto"/>
            </w:tcBorders>
          </w:tcPr>
          <w:p w:rsidR="00697890" w:rsidRDefault="00697890">
            <w:r>
              <w:t xml:space="preserve">6.   </w:t>
            </w:r>
            <w:r w:rsidR="00B90244">
              <w:t>Tutor consultation</w:t>
            </w:r>
          </w:p>
        </w:tc>
        <w:tc>
          <w:tcPr>
            <w:tcW w:w="1089" w:type="pct"/>
          </w:tcPr>
          <w:p w:rsidR="00697890" w:rsidRDefault="00697890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697890" w:rsidRDefault="00697890"/>
        </w:tc>
      </w:tr>
      <w:tr w:rsidR="00697890" w:rsidTr="00A23159">
        <w:tc>
          <w:tcPr>
            <w:tcW w:w="1851" w:type="pct"/>
            <w:tcBorders>
              <w:left w:val="single" w:sz="8" w:space="0" w:color="auto"/>
            </w:tcBorders>
          </w:tcPr>
          <w:p w:rsidR="00697890" w:rsidRDefault="00697890">
            <w:r>
              <w:t xml:space="preserve">7.   </w:t>
            </w:r>
            <w:r w:rsidR="00B90244">
              <w:t>Tutor consultation</w:t>
            </w:r>
          </w:p>
        </w:tc>
        <w:tc>
          <w:tcPr>
            <w:tcW w:w="1089" w:type="pct"/>
          </w:tcPr>
          <w:p w:rsidR="00697890" w:rsidRDefault="00697890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697890" w:rsidRDefault="00697890"/>
        </w:tc>
      </w:tr>
      <w:tr w:rsidR="00697890" w:rsidTr="00A23159">
        <w:tc>
          <w:tcPr>
            <w:tcW w:w="1851" w:type="pct"/>
            <w:tcBorders>
              <w:left w:val="single" w:sz="8" w:space="0" w:color="auto"/>
            </w:tcBorders>
          </w:tcPr>
          <w:p w:rsidR="00697890" w:rsidRDefault="00697890">
            <w:r>
              <w:t xml:space="preserve">8.   </w:t>
            </w:r>
            <w:r w:rsidR="00B90244">
              <w:t>Tutor consultation</w:t>
            </w:r>
          </w:p>
        </w:tc>
        <w:tc>
          <w:tcPr>
            <w:tcW w:w="1089" w:type="pct"/>
          </w:tcPr>
          <w:p w:rsidR="00697890" w:rsidRDefault="00697890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697890" w:rsidRDefault="00697890"/>
        </w:tc>
      </w:tr>
      <w:tr w:rsidR="00697890" w:rsidTr="00A23159">
        <w:tc>
          <w:tcPr>
            <w:tcW w:w="1851" w:type="pct"/>
            <w:tcBorders>
              <w:left w:val="single" w:sz="8" w:space="0" w:color="auto"/>
            </w:tcBorders>
          </w:tcPr>
          <w:p w:rsidR="00697890" w:rsidRDefault="00697890">
            <w:r>
              <w:t xml:space="preserve">9.   </w:t>
            </w:r>
            <w:r w:rsidR="00B90244">
              <w:t>Tutor consultation</w:t>
            </w:r>
          </w:p>
        </w:tc>
        <w:tc>
          <w:tcPr>
            <w:tcW w:w="1089" w:type="pct"/>
          </w:tcPr>
          <w:p w:rsidR="00697890" w:rsidRDefault="00697890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697890" w:rsidRDefault="00697890"/>
        </w:tc>
      </w:tr>
      <w:tr w:rsidR="00697890" w:rsidTr="00A23159">
        <w:tc>
          <w:tcPr>
            <w:tcW w:w="1851" w:type="pct"/>
            <w:tcBorders>
              <w:left w:val="single" w:sz="8" w:space="0" w:color="auto"/>
              <w:bottom w:val="single" w:sz="8" w:space="0" w:color="auto"/>
            </w:tcBorders>
          </w:tcPr>
          <w:p w:rsidR="00697890" w:rsidRDefault="00697890" w:rsidP="00A135B2">
            <w:r>
              <w:t xml:space="preserve">10. </w:t>
            </w:r>
            <w:r w:rsidR="00B90244">
              <w:t>Tutor consultation</w:t>
            </w:r>
            <w:r w:rsidR="00D8164B">
              <w:t>,</w:t>
            </w:r>
            <w:r w:rsidR="00B90244" w:rsidRPr="00AD3C2D">
              <w:rPr>
                <w:b/>
              </w:rPr>
              <w:t xml:space="preserve"> </w:t>
            </w:r>
            <w:r w:rsidR="00B90244">
              <w:rPr>
                <w:b/>
              </w:rPr>
              <w:t xml:space="preserve">including the declaration of </w:t>
            </w:r>
            <w:r w:rsidR="00D8164B">
              <w:rPr>
                <w:b/>
              </w:rPr>
              <w:t xml:space="preserve">submission of </w:t>
            </w:r>
            <w:r w:rsidR="00B90244">
              <w:rPr>
                <w:b/>
              </w:rPr>
              <w:t xml:space="preserve">20 pages </w:t>
            </w:r>
            <w:r w:rsidR="00A135B2">
              <w:rPr>
                <w:b/>
              </w:rPr>
              <w:t>of</w:t>
            </w:r>
            <w:r w:rsidR="00B90244">
              <w:rPr>
                <w:b/>
              </w:rPr>
              <w:t xml:space="preserve"> </w:t>
            </w:r>
            <w:r w:rsidR="005A0B31">
              <w:rPr>
                <w:b/>
              </w:rPr>
              <w:t>the</w:t>
            </w:r>
            <w:r w:rsidR="00B90244">
              <w:rPr>
                <w:b/>
              </w:rPr>
              <w:t xml:space="preserve"> dissertation thesis </w:t>
            </w:r>
          </w:p>
        </w:tc>
        <w:tc>
          <w:tcPr>
            <w:tcW w:w="1089" w:type="pct"/>
            <w:tcBorders>
              <w:bottom w:val="single" w:sz="8" w:space="0" w:color="auto"/>
            </w:tcBorders>
          </w:tcPr>
          <w:p w:rsidR="00697890" w:rsidRDefault="00697890"/>
        </w:tc>
        <w:tc>
          <w:tcPr>
            <w:tcW w:w="2060" w:type="pct"/>
            <w:vMerge/>
            <w:tcBorders>
              <w:bottom w:val="single" w:sz="8" w:space="0" w:color="auto"/>
              <w:right w:val="single" w:sz="8" w:space="0" w:color="auto"/>
            </w:tcBorders>
          </w:tcPr>
          <w:p w:rsidR="00697890" w:rsidRDefault="00697890"/>
        </w:tc>
      </w:tr>
      <w:tr w:rsidR="00697890" w:rsidTr="00A23159">
        <w:tc>
          <w:tcPr>
            <w:tcW w:w="1851" w:type="pct"/>
            <w:tcBorders>
              <w:top w:val="single" w:sz="8" w:space="0" w:color="auto"/>
              <w:left w:val="single" w:sz="8" w:space="0" w:color="auto"/>
            </w:tcBorders>
          </w:tcPr>
          <w:p w:rsidR="00697890" w:rsidRDefault="00697890" w:rsidP="00D8164B">
            <w:r>
              <w:t xml:space="preserve">1.   </w:t>
            </w:r>
            <w:r w:rsidR="00665BBE">
              <w:t xml:space="preserve">Colloquium </w:t>
            </w:r>
            <w:r w:rsidR="0056139A">
              <w:t xml:space="preserve">/ </w:t>
            </w:r>
            <w:r w:rsidR="00D8164B">
              <w:t xml:space="preserve">Research </w:t>
            </w:r>
            <w:r w:rsidR="0056139A">
              <w:t xml:space="preserve"> </w:t>
            </w:r>
            <w:r w:rsidR="00D8164B">
              <w:t>noon</w:t>
            </w:r>
            <w:r w:rsidR="00F063D4">
              <w:t xml:space="preserve"> – </w:t>
            </w:r>
            <w:r w:rsidR="00D8164B">
              <w:t>participation</w:t>
            </w:r>
          </w:p>
        </w:tc>
        <w:tc>
          <w:tcPr>
            <w:tcW w:w="1089" w:type="pct"/>
            <w:tcBorders>
              <w:top w:val="single" w:sz="8" w:space="0" w:color="auto"/>
            </w:tcBorders>
          </w:tcPr>
          <w:p w:rsidR="00697890" w:rsidRDefault="00697890"/>
        </w:tc>
        <w:tc>
          <w:tcPr>
            <w:tcW w:w="2060" w:type="pct"/>
            <w:vMerge w:val="restart"/>
            <w:tcBorders>
              <w:top w:val="single" w:sz="8" w:space="0" w:color="auto"/>
              <w:right w:val="single" w:sz="8" w:space="0" w:color="auto"/>
            </w:tcBorders>
          </w:tcPr>
          <w:p w:rsidR="00E34B10" w:rsidRDefault="004351A1" w:rsidP="00E34B10">
            <w:r>
              <w:t>Attendance sheets</w:t>
            </w:r>
            <w:r w:rsidR="00E34B10">
              <w:t>*</w:t>
            </w:r>
          </w:p>
          <w:p w:rsidR="00E34B10" w:rsidRDefault="00E34B10" w:rsidP="00E34B10"/>
          <w:p w:rsidR="00697890" w:rsidRDefault="00D8164B" w:rsidP="00E34B10">
            <w:r>
              <w:t>Signature</w:t>
            </w:r>
            <w:r w:rsidR="00E34B10">
              <w:t>:</w:t>
            </w:r>
            <w:r w:rsidR="00697890">
              <w:t xml:space="preserve"> </w:t>
            </w:r>
          </w:p>
        </w:tc>
      </w:tr>
      <w:tr w:rsidR="00697890" w:rsidTr="00A23159">
        <w:tc>
          <w:tcPr>
            <w:tcW w:w="1851" w:type="pct"/>
            <w:tcBorders>
              <w:left w:val="single" w:sz="8" w:space="0" w:color="auto"/>
            </w:tcBorders>
          </w:tcPr>
          <w:p w:rsidR="00697890" w:rsidRDefault="00697890" w:rsidP="0056139A">
            <w:r>
              <w:t xml:space="preserve">2.   </w:t>
            </w:r>
            <w:r w:rsidR="00665BBE">
              <w:t xml:space="preserve">Colloquium </w:t>
            </w:r>
            <w:r w:rsidR="00D8164B">
              <w:t>/ Research  noon – participation</w:t>
            </w:r>
          </w:p>
        </w:tc>
        <w:tc>
          <w:tcPr>
            <w:tcW w:w="1089" w:type="pct"/>
          </w:tcPr>
          <w:p w:rsidR="00697890" w:rsidRDefault="00697890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697890" w:rsidRDefault="00697890"/>
        </w:tc>
      </w:tr>
      <w:tr w:rsidR="00697890" w:rsidTr="00A23159">
        <w:tc>
          <w:tcPr>
            <w:tcW w:w="1851" w:type="pct"/>
            <w:tcBorders>
              <w:left w:val="single" w:sz="8" w:space="0" w:color="auto"/>
            </w:tcBorders>
          </w:tcPr>
          <w:p w:rsidR="00697890" w:rsidRDefault="00697890" w:rsidP="0056139A">
            <w:r>
              <w:t xml:space="preserve">3.   </w:t>
            </w:r>
            <w:r w:rsidR="00665BBE">
              <w:t xml:space="preserve">Colloquium </w:t>
            </w:r>
            <w:r w:rsidR="00D8164B">
              <w:t>/ Research  noon – participation</w:t>
            </w:r>
          </w:p>
        </w:tc>
        <w:tc>
          <w:tcPr>
            <w:tcW w:w="1089" w:type="pct"/>
          </w:tcPr>
          <w:p w:rsidR="00697890" w:rsidRDefault="00697890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697890" w:rsidRDefault="00697890"/>
        </w:tc>
      </w:tr>
      <w:tr w:rsidR="00697890" w:rsidTr="00A23159">
        <w:tc>
          <w:tcPr>
            <w:tcW w:w="1851" w:type="pct"/>
            <w:tcBorders>
              <w:left w:val="single" w:sz="8" w:space="0" w:color="auto"/>
              <w:bottom w:val="single" w:sz="8" w:space="0" w:color="auto"/>
            </w:tcBorders>
          </w:tcPr>
          <w:p w:rsidR="00697890" w:rsidRDefault="00697890" w:rsidP="0056139A">
            <w:r>
              <w:t xml:space="preserve">4.   </w:t>
            </w:r>
            <w:r w:rsidR="00665BBE">
              <w:t xml:space="preserve">Colloquium </w:t>
            </w:r>
            <w:r w:rsidR="00D8164B">
              <w:t>/ Research  noon – participation</w:t>
            </w:r>
          </w:p>
        </w:tc>
        <w:tc>
          <w:tcPr>
            <w:tcW w:w="1089" w:type="pct"/>
            <w:tcBorders>
              <w:bottom w:val="single" w:sz="8" w:space="0" w:color="auto"/>
            </w:tcBorders>
          </w:tcPr>
          <w:p w:rsidR="00697890" w:rsidRDefault="00697890"/>
        </w:tc>
        <w:tc>
          <w:tcPr>
            <w:tcW w:w="2060" w:type="pct"/>
            <w:vMerge/>
            <w:tcBorders>
              <w:bottom w:val="single" w:sz="8" w:space="0" w:color="auto"/>
              <w:right w:val="single" w:sz="8" w:space="0" w:color="auto"/>
            </w:tcBorders>
          </w:tcPr>
          <w:p w:rsidR="00697890" w:rsidRDefault="00697890"/>
        </w:tc>
      </w:tr>
      <w:tr w:rsidR="00697890" w:rsidTr="00A23159">
        <w:tc>
          <w:tcPr>
            <w:tcW w:w="1851" w:type="pct"/>
            <w:tcBorders>
              <w:top w:val="single" w:sz="8" w:space="0" w:color="auto"/>
              <w:left w:val="single" w:sz="8" w:space="0" w:color="auto"/>
            </w:tcBorders>
          </w:tcPr>
          <w:p w:rsidR="00E34B10" w:rsidRDefault="0056139A" w:rsidP="0056139A">
            <w:r>
              <w:t xml:space="preserve">5.    </w:t>
            </w:r>
            <w:r w:rsidR="00665BBE">
              <w:t xml:space="preserve">Colloquium </w:t>
            </w:r>
            <w:r w:rsidR="00D8164B">
              <w:t>/ Research  noon – participation</w:t>
            </w:r>
          </w:p>
        </w:tc>
        <w:tc>
          <w:tcPr>
            <w:tcW w:w="1089" w:type="pct"/>
            <w:tcBorders>
              <w:top w:val="single" w:sz="8" w:space="0" w:color="auto"/>
            </w:tcBorders>
          </w:tcPr>
          <w:p w:rsidR="00697890" w:rsidRDefault="00697890"/>
        </w:tc>
        <w:tc>
          <w:tcPr>
            <w:tcW w:w="2060" w:type="pct"/>
            <w:vMerge w:val="restart"/>
            <w:tcBorders>
              <w:top w:val="single" w:sz="8" w:space="0" w:color="auto"/>
              <w:right w:val="single" w:sz="8" w:space="0" w:color="auto"/>
            </w:tcBorders>
          </w:tcPr>
          <w:p w:rsidR="004351A1" w:rsidRDefault="004351A1" w:rsidP="004351A1">
            <w:r>
              <w:t>Attendance sheets*</w:t>
            </w:r>
          </w:p>
          <w:p w:rsidR="004351A1" w:rsidRDefault="004351A1" w:rsidP="004351A1"/>
          <w:p w:rsidR="00697890" w:rsidRDefault="00D8164B">
            <w:r>
              <w:t>Signature</w:t>
            </w:r>
            <w:r w:rsidR="00697890">
              <w:t>:</w:t>
            </w:r>
          </w:p>
          <w:p w:rsidR="004351A1" w:rsidRDefault="004351A1"/>
        </w:tc>
      </w:tr>
      <w:tr w:rsidR="00697890" w:rsidTr="00697890">
        <w:tc>
          <w:tcPr>
            <w:tcW w:w="1851" w:type="pct"/>
            <w:tcBorders>
              <w:left w:val="single" w:sz="8" w:space="0" w:color="auto"/>
              <w:bottom w:val="single" w:sz="8" w:space="0" w:color="auto"/>
            </w:tcBorders>
          </w:tcPr>
          <w:p w:rsidR="00E34B10" w:rsidRDefault="0056139A" w:rsidP="00D8164B">
            <w:r>
              <w:t>6</w:t>
            </w:r>
            <w:r w:rsidR="00697890">
              <w:t xml:space="preserve">.   </w:t>
            </w:r>
            <w:r>
              <w:t xml:space="preserve"> </w:t>
            </w:r>
            <w:r w:rsidR="00665BBE">
              <w:t xml:space="preserve">Colloquium </w:t>
            </w:r>
            <w:r w:rsidR="00D8164B">
              <w:t>/ Research  noon – participation</w:t>
            </w:r>
          </w:p>
        </w:tc>
        <w:tc>
          <w:tcPr>
            <w:tcW w:w="1089" w:type="pct"/>
            <w:tcBorders>
              <w:bottom w:val="single" w:sz="8" w:space="0" w:color="auto"/>
            </w:tcBorders>
          </w:tcPr>
          <w:p w:rsidR="00697890" w:rsidRDefault="00697890"/>
        </w:tc>
        <w:tc>
          <w:tcPr>
            <w:tcW w:w="2060" w:type="pct"/>
            <w:vMerge/>
            <w:tcBorders>
              <w:bottom w:val="single" w:sz="8" w:space="0" w:color="auto"/>
              <w:right w:val="single" w:sz="8" w:space="0" w:color="auto"/>
            </w:tcBorders>
          </w:tcPr>
          <w:p w:rsidR="00697890" w:rsidRDefault="00697890"/>
        </w:tc>
      </w:tr>
      <w:tr w:rsidR="00A23159" w:rsidTr="00697890">
        <w:tc>
          <w:tcPr>
            <w:tcW w:w="185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:rsidR="00A23159" w:rsidRDefault="00D8164B" w:rsidP="00D8164B">
            <w:r>
              <w:t xml:space="preserve">Spring School of Social Work – </w:t>
            </w:r>
            <w:r w:rsidRPr="00D8164B">
              <w:rPr>
                <w:b/>
              </w:rPr>
              <w:t>active participation</w:t>
            </w:r>
          </w:p>
        </w:tc>
        <w:tc>
          <w:tcPr>
            <w:tcW w:w="1089" w:type="pct"/>
            <w:tcBorders>
              <w:top w:val="single" w:sz="8" w:space="0" w:color="auto"/>
              <w:bottom w:val="single" w:sz="8" w:space="0" w:color="auto"/>
            </w:tcBorders>
          </w:tcPr>
          <w:p w:rsidR="00A23159" w:rsidRDefault="00A23159"/>
        </w:tc>
        <w:tc>
          <w:tcPr>
            <w:tcW w:w="2060" w:type="pc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58224E" w:rsidRDefault="004351A1" w:rsidP="00E34B10">
            <w:r>
              <w:t>PPT presentation</w:t>
            </w:r>
            <w:r w:rsidR="0058224E">
              <w:t xml:space="preserve"> **</w:t>
            </w:r>
          </w:p>
          <w:p w:rsidR="005A0B31" w:rsidRDefault="005A0B31" w:rsidP="00E34B10"/>
          <w:p w:rsidR="00E34B10" w:rsidRDefault="004351A1" w:rsidP="00E34B10">
            <w:r>
              <w:t>Attendance sheet</w:t>
            </w:r>
            <w:r w:rsidR="00E34B10">
              <w:t>*</w:t>
            </w:r>
            <w:r w:rsidR="0058224E">
              <w:t xml:space="preserve"> </w:t>
            </w:r>
          </w:p>
          <w:p w:rsidR="00E34B10" w:rsidRDefault="00E34B10" w:rsidP="00E34B10"/>
          <w:p w:rsidR="00A23159" w:rsidRDefault="00D8164B" w:rsidP="00E34B10">
            <w:r>
              <w:t>Signature</w:t>
            </w:r>
            <w:r w:rsidR="00E34B10">
              <w:t>:</w:t>
            </w:r>
          </w:p>
          <w:p w:rsidR="00E34B10" w:rsidRDefault="00E34B10" w:rsidP="00E34B10"/>
        </w:tc>
      </w:tr>
      <w:tr w:rsidR="0058224E" w:rsidTr="00697890">
        <w:tc>
          <w:tcPr>
            <w:tcW w:w="185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:rsidR="0058224E" w:rsidRDefault="005A0B31" w:rsidP="005A0B31">
            <w:r>
              <w:t>Article in the Book of Proceedings from</w:t>
            </w:r>
            <w:r w:rsidR="00D8164B">
              <w:t xml:space="preserve"> the </w:t>
            </w:r>
            <w:r w:rsidR="0058224E">
              <w:t xml:space="preserve"> </w:t>
            </w:r>
            <w:r w:rsidR="00D8164B">
              <w:t>Spring School of Social Work</w:t>
            </w:r>
          </w:p>
        </w:tc>
        <w:tc>
          <w:tcPr>
            <w:tcW w:w="1089" w:type="pct"/>
            <w:tcBorders>
              <w:top w:val="single" w:sz="8" w:space="0" w:color="auto"/>
              <w:bottom w:val="single" w:sz="8" w:space="0" w:color="auto"/>
            </w:tcBorders>
          </w:tcPr>
          <w:p w:rsidR="0058224E" w:rsidRDefault="0058224E"/>
        </w:tc>
        <w:tc>
          <w:tcPr>
            <w:tcW w:w="2060" w:type="pc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58224E" w:rsidRDefault="004351A1" w:rsidP="004351A1">
            <w:r>
              <w:t>Submission of the article</w:t>
            </w:r>
            <w:r w:rsidR="0058224E">
              <w:t>**</w:t>
            </w:r>
          </w:p>
        </w:tc>
      </w:tr>
      <w:tr w:rsidR="0058224E" w:rsidTr="00697890">
        <w:tc>
          <w:tcPr>
            <w:tcW w:w="185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:rsidR="0058224E" w:rsidRDefault="00D8164B" w:rsidP="00D8164B">
            <w:r>
              <w:t xml:space="preserve">Defense of the dissertation project in front of the </w:t>
            </w:r>
            <w:r w:rsidR="0058224E">
              <w:t xml:space="preserve"> </w:t>
            </w:r>
            <w:r>
              <w:t>Field of Study Committee</w:t>
            </w:r>
            <w:r w:rsidR="0058224E">
              <w:t xml:space="preserve"> </w:t>
            </w:r>
          </w:p>
        </w:tc>
        <w:tc>
          <w:tcPr>
            <w:tcW w:w="1089" w:type="pct"/>
            <w:tcBorders>
              <w:top w:val="single" w:sz="8" w:space="0" w:color="auto"/>
              <w:bottom w:val="single" w:sz="8" w:space="0" w:color="auto"/>
            </w:tcBorders>
          </w:tcPr>
          <w:p w:rsidR="0058224E" w:rsidRDefault="0058224E"/>
        </w:tc>
        <w:tc>
          <w:tcPr>
            <w:tcW w:w="2060" w:type="pc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58224E" w:rsidRDefault="00A135B2" w:rsidP="00E34B10">
            <w:r>
              <w:t>The Field of Study Committee session mi</w:t>
            </w:r>
            <w:r w:rsidR="004351A1">
              <w:t>nutes</w:t>
            </w:r>
            <w:r w:rsidR="005106DA">
              <w:t>*</w:t>
            </w:r>
          </w:p>
          <w:p w:rsidR="0058224E" w:rsidRDefault="0058224E" w:rsidP="00E34B10"/>
          <w:p w:rsidR="0058224E" w:rsidRDefault="00D8164B" w:rsidP="00E34B10">
            <w:r>
              <w:t>Signature</w:t>
            </w:r>
            <w:r w:rsidR="0058224E">
              <w:t>:</w:t>
            </w:r>
          </w:p>
          <w:p w:rsidR="0058224E" w:rsidRDefault="0058224E" w:rsidP="00E34B10"/>
        </w:tc>
      </w:tr>
    </w:tbl>
    <w:p w:rsidR="00997CAE" w:rsidRDefault="005A3115" w:rsidP="005A3115">
      <w:pPr>
        <w:jc w:val="both"/>
      </w:pPr>
      <w:r>
        <w:t xml:space="preserve">* Mrs. </w:t>
      </w:r>
      <w:r w:rsidR="00997CAE">
        <w:t xml:space="preserve">Jana Kucharczyková, </w:t>
      </w:r>
      <w:r w:rsidR="005A0B31">
        <w:t xml:space="preserve">the </w:t>
      </w:r>
      <w:r>
        <w:t>o</w:t>
      </w:r>
      <w:r w:rsidR="005A0B31">
        <w:t>fficer for science and r</w:t>
      </w:r>
      <w:r w:rsidR="004351A1">
        <w:t>esearch,</w:t>
      </w:r>
      <w:r w:rsidR="00997CAE">
        <w:t xml:space="preserve"> </w:t>
      </w:r>
      <w:r>
        <w:t>takes</w:t>
      </w:r>
      <w:r w:rsidR="004351A1">
        <w:t xml:space="preserve"> </w:t>
      </w:r>
      <w:r>
        <w:t>the attendance</w:t>
      </w:r>
      <w:r w:rsidR="004351A1">
        <w:t xml:space="preserve"> </w:t>
      </w:r>
      <w:r>
        <w:t>at</w:t>
      </w:r>
      <w:r w:rsidR="004351A1">
        <w:t xml:space="preserve"> the above mentioned events</w:t>
      </w:r>
      <w:r w:rsidR="00997CAE">
        <w:t xml:space="preserve"> (</w:t>
      </w:r>
      <w:r w:rsidR="00A135B2">
        <w:t>on the basis of the a</w:t>
      </w:r>
      <w:r w:rsidR="004351A1">
        <w:t xml:space="preserve">ttendance sheets / </w:t>
      </w:r>
      <w:r w:rsidR="00A135B2">
        <w:t>the Field of Study Committee session minutes</w:t>
      </w:r>
      <w:r w:rsidR="004351A1">
        <w:t xml:space="preserve">, </w:t>
      </w:r>
      <w:r w:rsidR="00997CAE">
        <w:t xml:space="preserve"> </w:t>
      </w:r>
      <w:r w:rsidR="004351A1">
        <w:t>which she archives</w:t>
      </w:r>
      <w:r w:rsidR="00997CAE">
        <w:t xml:space="preserve">) </w:t>
      </w:r>
      <w:r w:rsidR="004351A1">
        <w:t>and confirms all data with her signature</w:t>
      </w:r>
      <w:r w:rsidR="00997CAE">
        <w:t xml:space="preserve">.  </w:t>
      </w:r>
    </w:p>
    <w:p w:rsidR="00997CAE" w:rsidRDefault="00997CAE" w:rsidP="00997CAE">
      <w:r>
        <w:t xml:space="preserve">** </w:t>
      </w:r>
      <w:r w:rsidR="005A3115">
        <w:t>After the credits are granted, the m</w:t>
      </w:r>
      <w:r w:rsidR="00F2109C">
        <w:t>ateri</w:t>
      </w:r>
      <w:r w:rsidR="004351A1">
        <w:t xml:space="preserve">als are put into </w:t>
      </w:r>
      <w:r w:rsidR="005A3115">
        <w:t>the</w:t>
      </w:r>
      <w:r w:rsidR="004351A1">
        <w:t xml:space="preserve"> student´s </w:t>
      </w:r>
      <w:r w:rsidR="00D15343">
        <w:t>file by the officer for science and research</w:t>
      </w:r>
      <w:r>
        <w:t>.</w:t>
      </w:r>
    </w:p>
    <w:p w:rsidR="00E34B10" w:rsidRDefault="00E34B10" w:rsidP="00E34B10"/>
    <w:p w:rsidR="00E34B10" w:rsidRDefault="00E34B10" w:rsidP="00E34B10">
      <w:pPr>
        <w:sectPr w:rsidR="00E34B10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3438"/>
        <w:gridCol w:w="2023"/>
        <w:gridCol w:w="3827"/>
      </w:tblGrid>
      <w:tr w:rsidR="005A3115" w:rsidTr="004E3984"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:rsidR="005A3115" w:rsidRPr="00FC7968" w:rsidRDefault="005A3115" w:rsidP="005A3115">
            <w:pPr>
              <w:rPr>
                <w:b/>
              </w:rPr>
            </w:pPr>
            <w:r>
              <w:rPr>
                <w:b/>
              </w:rPr>
              <w:lastRenderedPageBreak/>
              <w:t>Name and surname</w:t>
            </w:r>
          </w:p>
        </w:tc>
      </w:tr>
      <w:tr w:rsidR="005A3115" w:rsidTr="004E3984"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:rsidR="005A3115" w:rsidRPr="00B90244" w:rsidRDefault="005A3115" w:rsidP="005A3115">
            <w:pPr>
              <w:rPr>
                <w:b/>
              </w:rPr>
            </w:pPr>
            <w:r w:rsidRPr="00B90244">
              <w:rPr>
                <w:b/>
              </w:rPr>
              <w:t xml:space="preserve">Documents </w:t>
            </w:r>
            <w:r>
              <w:t xml:space="preserve">– </w:t>
            </w:r>
            <w:r w:rsidRPr="00B90244">
              <w:rPr>
                <w:b/>
              </w:rPr>
              <w:t>Dissertation Seminar</w:t>
            </w:r>
            <w:r>
              <w:rPr>
                <w:b/>
              </w:rPr>
              <w:t> 2</w:t>
            </w:r>
          </w:p>
        </w:tc>
      </w:tr>
      <w:tr w:rsidR="005A3115" w:rsidRPr="00A23159" w:rsidTr="004E3984">
        <w:tc>
          <w:tcPr>
            <w:tcW w:w="185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:rsidR="005A3115" w:rsidRPr="00A23159" w:rsidRDefault="005A3115" w:rsidP="005A3115">
            <w:pPr>
              <w:rPr>
                <w:b/>
              </w:rPr>
            </w:pPr>
            <w:r>
              <w:rPr>
                <w:b/>
              </w:rPr>
              <w:t>Requirements for a student</w:t>
            </w:r>
          </w:p>
        </w:tc>
        <w:tc>
          <w:tcPr>
            <w:tcW w:w="1089" w:type="pct"/>
            <w:tcBorders>
              <w:top w:val="single" w:sz="8" w:space="0" w:color="auto"/>
              <w:bottom w:val="single" w:sz="8" w:space="0" w:color="auto"/>
            </w:tcBorders>
          </w:tcPr>
          <w:p w:rsidR="005A3115" w:rsidRPr="00A23159" w:rsidRDefault="00665BBE" w:rsidP="005A3115">
            <w:pPr>
              <w:rPr>
                <w:b/>
              </w:rPr>
            </w:pPr>
            <w:r>
              <w:rPr>
                <w:b/>
              </w:rPr>
              <w:t>Date of completion</w:t>
            </w:r>
          </w:p>
        </w:tc>
        <w:tc>
          <w:tcPr>
            <w:tcW w:w="2060" w:type="pc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5A3115" w:rsidRPr="00A23159" w:rsidRDefault="00665BBE" w:rsidP="005A3115">
            <w:pPr>
              <w:rPr>
                <w:b/>
              </w:rPr>
            </w:pPr>
            <w:r>
              <w:rPr>
                <w:b/>
              </w:rPr>
              <w:t>Evidence</w:t>
            </w:r>
          </w:p>
        </w:tc>
      </w:tr>
      <w:tr w:rsidR="005A3115" w:rsidTr="004E3984">
        <w:tc>
          <w:tcPr>
            <w:tcW w:w="1851" w:type="pct"/>
            <w:tcBorders>
              <w:top w:val="single" w:sz="8" w:space="0" w:color="auto"/>
              <w:left w:val="single" w:sz="8" w:space="0" w:color="auto"/>
            </w:tcBorders>
          </w:tcPr>
          <w:p w:rsidR="005A3115" w:rsidRDefault="005A3115" w:rsidP="005A3115">
            <w:r>
              <w:t>1.   Tutor consultation</w:t>
            </w:r>
          </w:p>
        </w:tc>
        <w:tc>
          <w:tcPr>
            <w:tcW w:w="1089" w:type="pct"/>
            <w:tcBorders>
              <w:top w:val="single" w:sz="8" w:space="0" w:color="auto"/>
            </w:tcBorders>
          </w:tcPr>
          <w:p w:rsidR="005A3115" w:rsidRDefault="005A3115" w:rsidP="005A3115"/>
        </w:tc>
        <w:tc>
          <w:tcPr>
            <w:tcW w:w="2060" w:type="pct"/>
            <w:vMerge w:val="restart"/>
            <w:tcBorders>
              <w:top w:val="single" w:sz="8" w:space="0" w:color="auto"/>
              <w:right w:val="single" w:sz="8" w:space="0" w:color="auto"/>
            </w:tcBorders>
          </w:tcPr>
          <w:p w:rsidR="005A3115" w:rsidRDefault="005A3115" w:rsidP="005A3115">
            <w:r>
              <w:t xml:space="preserve">Forms signed by the tutor (10 pcs)** </w:t>
            </w:r>
          </w:p>
        </w:tc>
      </w:tr>
      <w:tr w:rsidR="005A3115" w:rsidTr="004E3984">
        <w:tc>
          <w:tcPr>
            <w:tcW w:w="1851" w:type="pct"/>
            <w:tcBorders>
              <w:left w:val="single" w:sz="8" w:space="0" w:color="auto"/>
            </w:tcBorders>
          </w:tcPr>
          <w:p w:rsidR="005A3115" w:rsidRDefault="005A3115" w:rsidP="005A3115">
            <w:r>
              <w:t>2.   Tutor consultation</w:t>
            </w:r>
          </w:p>
        </w:tc>
        <w:tc>
          <w:tcPr>
            <w:tcW w:w="1089" w:type="pct"/>
          </w:tcPr>
          <w:p w:rsidR="005A3115" w:rsidRDefault="005A3115" w:rsidP="005A3115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5A3115" w:rsidRDefault="005A3115" w:rsidP="005A3115"/>
        </w:tc>
      </w:tr>
      <w:tr w:rsidR="005A3115" w:rsidTr="004E3984">
        <w:tc>
          <w:tcPr>
            <w:tcW w:w="1851" w:type="pct"/>
            <w:tcBorders>
              <w:left w:val="single" w:sz="8" w:space="0" w:color="auto"/>
            </w:tcBorders>
          </w:tcPr>
          <w:p w:rsidR="005A3115" w:rsidRDefault="005A3115" w:rsidP="005A3115">
            <w:r>
              <w:t>3.   Tutor consultation</w:t>
            </w:r>
          </w:p>
        </w:tc>
        <w:tc>
          <w:tcPr>
            <w:tcW w:w="1089" w:type="pct"/>
          </w:tcPr>
          <w:p w:rsidR="005A3115" w:rsidRDefault="005A3115" w:rsidP="005A3115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5A3115" w:rsidRDefault="005A3115" w:rsidP="005A3115"/>
        </w:tc>
      </w:tr>
      <w:tr w:rsidR="005A3115" w:rsidTr="004E3984">
        <w:tc>
          <w:tcPr>
            <w:tcW w:w="1851" w:type="pct"/>
            <w:tcBorders>
              <w:left w:val="single" w:sz="8" w:space="0" w:color="auto"/>
            </w:tcBorders>
          </w:tcPr>
          <w:p w:rsidR="005A3115" w:rsidRDefault="005A3115" w:rsidP="005A3115">
            <w:r>
              <w:t>4.   Tutor consultation</w:t>
            </w:r>
          </w:p>
        </w:tc>
        <w:tc>
          <w:tcPr>
            <w:tcW w:w="1089" w:type="pct"/>
          </w:tcPr>
          <w:p w:rsidR="005A3115" w:rsidRDefault="005A3115" w:rsidP="005A3115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5A3115" w:rsidRDefault="005A3115" w:rsidP="005A3115"/>
        </w:tc>
      </w:tr>
      <w:tr w:rsidR="005A3115" w:rsidTr="004E3984">
        <w:tc>
          <w:tcPr>
            <w:tcW w:w="1851" w:type="pct"/>
            <w:tcBorders>
              <w:left w:val="single" w:sz="8" w:space="0" w:color="auto"/>
            </w:tcBorders>
          </w:tcPr>
          <w:p w:rsidR="005A3115" w:rsidRDefault="005A3115" w:rsidP="005A3115">
            <w:r>
              <w:t>5.   Tutor consultation</w:t>
            </w:r>
          </w:p>
        </w:tc>
        <w:tc>
          <w:tcPr>
            <w:tcW w:w="1089" w:type="pct"/>
          </w:tcPr>
          <w:p w:rsidR="005A3115" w:rsidRDefault="005A3115" w:rsidP="005A3115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5A3115" w:rsidRDefault="005A3115" w:rsidP="005A3115"/>
        </w:tc>
      </w:tr>
      <w:tr w:rsidR="005A3115" w:rsidTr="004E3984">
        <w:tc>
          <w:tcPr>
            <w:tcW w:w="1851" w:type="pct"/>
            <w:tcBorders>
              <w:left w:val="single" w:sz="8" w:space="0" w:color="auto"/>
            </w:tcBorders>
          </w:tcPr>
          <w:p w:rsidR="005A3115" w:rsidRDefault="005A3115" w:rsidP="005A3115">
            <w:r>
              <w:t>6.   Tutor consultation</w:t>
            </w:r>
          </w:p>
        </w:tc>
        <w:tc>
          <w:tcPr>
            <w:tcW w:w="1089" w:type="pct"/>
          </w:tcPr>
          <w:p w:rsidR="005A3115" w:rsidRDefault="005A3115" w:rsidP="005A3115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5A3115" w:rsidRDefault="005A3115" w:rsidP="005A3115"/>
        </w:tc>
      </w:tr>
      <w:tr w:rsidR="005A3115" w:rsidTr="004E3984">
        <w:tc>
          <w:tcPr>
            <w:tcW w:w="1851" w:type="pct"/>
            <w:tcBorders>
              <w:left w:val="single" w:sz="8" w:space="0" w:color="auto"/>
            </w:tcBorders>
          </w:tcPr>
          <w:p w:rsidR="005A3115" w:rsidRDefault="005A3115" w:rsidP="005A3115">
            <w:r>
              <w:t>7.   Tutor consultation</w:t>
            </w:r>
          </w:p>
        </w:tc>
        <w:tc>
          <w:tcPr>
            <w:tcW w:w="1089" w:type="pct"/>
          </w:tcPr>
          <w:p w:rsidR="005A3115" w:rsidRDefault="005A3115" w:rsidP="005A3115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5A3115" w:rsidRDefault="005A3115" w:rsidP="005A3115"/>
        </w:tc>
      </w:tr>
      <w:tr w:rsidR="005A3115" w:rsidTr="004E3984">
        <w:tc>
          <w:tcPr>
            <w:tcW w:w="1851" w:type="pct"/>
            <w:tcBorders>
              <w:left w:val="single" w:sz="8" w:space="0" w:color="auto"/>
            </w:tcBorders>
          </w:tcPr>
          <w:p w:rsidR="005A3115" w:rsidRDefault="005A3115" w:rsidP="005A3115">
            <w:r>
              <w:t>8.   Tutor consultation</w:t>
            </w:r>
          </w:p>
        </w:tc>
        <w:tc>
          <w:tcPr>
            <w:tcW w:w="1089" w:type="pct"/>
          </w:tcPr>
          <w:p w:rsidR="005A3115" w:rsidRDefault="005A3115" w:rsidP="005A3115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5A3115" w:rsidRDefault="005A3115" w:rsidP="005A3115"/>
        </w:tc>
      </w:tr>
      <w:tr w:rsidR="005A3115" w:rsidTr="004E3984">
        <w:tc>
          <w:tcPr>
            <w:tcW w:w="1851" w:type="pct"/>
            <w:tcBorders>
              <w:left w:val="single" w:sz="8" w:space="0" w:color="auto"/>
            </w:tcBorders>
          </w:tcPr>
          <w:p w:rsidR="005A3115" w:rsidRDefault="005A3115" w:rsidP="005A3115">
            <w:r>
              <w:t>9.   Tutor consultation</w:t>
            </w:r>
          </w:p>
        </w:tc>
        <w:tc>
          <w:tcPr>
            <w:tcW w:w="1089" w:type="pct"/>
          </w:tcPr>
          <w:p w:rsidR="005A3115" w:rsidRDefault="005A3115" w:rsidP="005A3115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5A3115" w:rsidRDefault="005A3115" w:rsidP="005A3115"/>
        </w:tc>
      </w:tr>
      <w:tr w:rsidR="005A3115" w:rsidTr="004E3984">
        <w:tc>
          <w:tcPr>
            <w:tcW w:w="1851" w:type="pct"/>
            <w:tcBorders>
              <w:left w:val="single" w:sz="8" w:space="0" w:color="auto"/>
              <w:bottom w:val="single" w:sz="8" w:space="0" w:color="auto"/>
            </w:tcBorders>
          </w:tcPr>
          <w:p w:rsidR="005A3115" w:rsidRDefault="005A3115" w:rsidP="00665BBE">
            <w:r>
              <w:t>10. Tutor consultation,</w:t>
            </w:r>
            <w:r w:rsidRPr="00AD3C2D">
              <w:rPr>
                <w:b/>
              </w:rPr>
              <w:t xml:space="preserve"> </w:t>
            </w:r>
            <w:r>
              <w:rPr>
                <w:b/>
              </w:rPr>
              <w:t xml:space="preserve">including the declaration of submission of  further (new) 40 pages </w:t>
            </w:r>
            <w:r w:rsidR="00665BBE">
              <w:rPr>
                <w:b/>
              </w:rPr>
              <w:t>of</w:t>
            </w:r>
            <w:r>
              <w:rPr>
                <w:b/>
              </w:rPr>
              <w:t xml:space="preserve"> the dissertation thesis </w:t>
            </w:r>
          </w:p>
        </w:tc>
        <w:tc>
          <w:tcPr>
            <w:tcW w:w="1089" w:type="pct"/>
            <w:tcBorders>
              <w:bottom w:val="single" w:sz="8" w:space="0" w:color="auto"/>
            </w:tcBorders>
          </w:tcPr>
          <w:p w:rsidR="005A3115" w:rsidRDefault="005A3115" w:rsidP="005A3115"/>
        </w:tc>
        <w:tc>
          <w:tcPr>
            <w:tcW w:w="2060" w:type="pct"/>
            <w:vMerge/>
            <w:tcBorders>
              <w:bottom w:val="single" w:sz="8" w:space="0" w:color="auto"/>
              <w:right w:val="single" w:sz="8" w:space="0" w:color="auto"/>
            </w:tcBorders>
          </w:tcPr>
          <w:p w:rsidR="005A3115" w:rsidRDefault="005A3115" w:rsidP="005A3115"/>
        </w:tc>
      </w:tr>
      <w:tr w:rsidR="005A3115" w:rsidTr="004E3984">
        <w:tc>
          <w:tcPr>
            <w:tcW w:w="1851" w:type="pct"/>
            <w:tcBorders>
              <w:top w:val="single" w:sz="8" w:space="0" w:color="auto"/>
              <w:left w:val="single" w:sz="8" w:space="0" w:color="auto"/>
            </w:tcBorders>
          </w:tcPr>
          <w:p w:rsidR="005A3115" w:rsidRDefault="005A3115" w:rsidP="005A3115">
            <w:r>
              <w:t>1.   Colloq</w:t>
            </w:r>
            <w:r w:rsidR="00665BBE">
              <w:t>u</w:t>
            </w:r>
            <w:r>
              <w:t>ium / Research  noon – participation</w:t>
            </w:r>
          </w:p>
        </w:tc>
        <w:tc>
          <w:tcPr>
            <w:tcW w:w="1089" w:type="pct"/>
            <w:tcBorders>
              <w:top w:val="single" w:sz="8" w:space="0" w:color="auto"/>
            </w:tcBorders>
          </w:tcPr>
          <w:p w:rsidR="005A3115" w:rsidRDefault="005A3115" w:rsidP="005A3115"/>
        </w:tc>
        <w:tc>
          <w:tcPr>
            <w:tcW w:w="2060" w:type="pct"/>
            <w:vMerge w:val="restart"/>
            <w:tcBorders>
              <w:top w:val="single" w:sz="8" w:space="0" w:color="auto"/>
              <w:right w:val="single" w:sz="8" w:space="0" w:color="auto"/>
            </w:tcBorders>
          </w:tcPr>
          <w:p w:rsidR="005A3115" w:rsidRDefault="005A3115" w:rsidP="005A3115">
            <w:r>
              <w:t>Attendance sheets*</w:t>
            </w:r>
          </w:p>
          <w:p w:rsidR="005A3115" w:rsidRDefault="005A3115" w:rsidP="005A3115"/>
          <w:p w:rsidR="005A3115" w:rsidRDefault="005A3115" w:rsidP="005A3115">
            <w:r>
              <w:t xml:space="preserve">Signature: </w:t>
            </w:r>
          </w:p>
        </w:tc>
      </w:tr>
      <w:tr w:rsidR="005A3115" w:rsidTr="004E3984">
        <w:tc>
          <w:tcPr>
            <w:tcW w:w="1851" w:type="pct"/>
            <w:tcBorders>
              <w:left w:val="single" w:sz="8" w:space="0" w:color="auto"/>
            </w:tcBorders>
          </w:tcPr>
          <w:p w:rsidR="005A3115" w:rsidRDefault="005A3115" w:rsidP="005A3115">
            <w:r>
              <w:t xml:space="preserve">2.   </w:t>
            </w:r>
            <w:r w:rsidR="00665BBE">
              <w:t xml:space="preserve">Colloquium </w:t>
            </w:r>
            <w:r>
              <w:t>/ Research  noon – participation</w:t>
            </w:r>
          </w:p>
        </w:tc>
        <w:tc>
          <w:tcPr>
            <w:tcW w:w="1089" w:type="pct"/>
          </w:tcPr>
          <w:p w:rsidR="005A3115" w:rsidRDefault="005A3115" w:rsidP="005A3115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5A3115" w:rsidRDefault="005A3115" w:rsidP="005A3115"/>
        </w:tc>
      </w:tr>
      <w:tr w:rsidR="005A3115" w:rsidTr="004E3984">
        <w:tc>
          <w:tcPr>
            <w:tcW w:w="1851" w:type="pct"/>
            <w:tcBorders>
              <w:left w:val="single" w:sz="8" w:space="0" w:color="auto"/>
            </w:tcBorders>
          </w:tcPr>
          <w:p w:rsidR="005A3115" w:rsidRDefault="005A3115" w:rsidP="005A3115">
            <w:r>
              <w:t xml:space="preserve">3.   </w:t>
            </w:r>
            <w:r w:rsidR="00665BBE">
              <w:t xml:space="preserve">Colloquium </w:t>
            </w:r>
            <w:r>
              <w:t>/ Research  noon – participation</w:t>
            </w:r>
          </w:p>
        </w:tc>
        <w:tc>
          <w:tcPr>
            <w:tcW w:w="1089" w:type="pct"/>
          </w:tcPr>
          <w:p w:rsidR="005A3115" w:rsidRDefault="005A3115" w:rsidP="005A3115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5A3115" w:rsidRDefault="005A3115" w:rsidP="005A3115"/>
        </w:tc>
      </w:tr>
      <w:tr w:rsidR="005A3115" w:rsidTr="004E3984">
        <w:tc>
          <w:tcPr>
            <w:tcW w:w="1851" w:type="pct"/>
            <w:tcBorders>
              <w:left w:val="single" w:sz="8" w:space="0" w:color="auto"/>
              <w:bottom w:val="single" w:sz="8" w:space="0" w:color="auto"/>
            </w:tcBorders>
          </w:tcPr>
          <w:p w:rsidR="005A3115" w:rsidRDefault="005A3115" w:rsidP="005A3115">
            <w:r>
              <w:t xml:space="preserve">4.   </w:t>
            </w:r>
            <w:r w:rsidR="00665BBE">
              <w:t xml:space="preserve">Colloquium </w:t>
            </w:r>
            <w:r>
              <w:t>/ Research  noon – participation</w:t>
            </w:r>
          </w:p>
        </w:tc>
        <w:tc>
          <w:tcPr>
            <w:tcW w:w="1089" w:type="pct"/>
            <w:tcBorders>
              <w:bottom w:val="single" w:sz="8" w:space="0" w:color="auto"/>
            </w:tcBorders>
          </w:tcPr>
          <w:p w:rsidR="005A3115" w:rsidRDefault="005A3115" w:rsidP="005A3115"/>
        </w:tc>
        <w:tc>
          <w:tcPr>
            <w:tcW w:w="2060" w:type="pct"/>
            <w:vMerge/>
            <w:tcBorders>
              <w:bottom w:val="single" w:sz="8" w:space="0" w:color="auto"/>
              <w:right w:val="single" w:sz="8" w:space="0" w:color="auto"/>
            </w:tcBorders>
          </w:tcPr>
          <w:p w:rsidR="005A3115" w:rsidRDefault="005A3115" w:rsidP="005A3115"/>
        </w:tc>
      </w:tr>
      <w:tr w:rsidR="005A3115" w:rsidTr="004E3984">
        <w:tc>
          <w:tcPr>
            <w:tcW w:w="1851" w:type="pct"/>
            <w:tcBorders>
              <w:top w:val="single" w:sz="8" w:space="0" w:color="auto"/>
              <w:left w:val="single" w:sz="8" w:space="0" w:color="auto"/>
            </w:tcBorders>
          </w:tcPr>
          <w:p w:rsidR="005A3115" w:rsidRDefault="005A3115" w:rsidP="005A3115">
            <w:r>
              <w:t xml:space="preserve">5.    </w:t>
            </w:r>
            <w:r w:rsidR="00665BBE">
              <w:t xml:space="preserve">Colloquium </w:t>
            </w:r>
            <w:r>
              <w:t>/ Research  noon – participation</w:t>
            </w:r>
          </w:p>
        </w:tc>
        <w:tc>
          <w:tcPr>
            <w:tcW w:w="1089" w:type="pct"/>
            <w:tcBorders>
              <w:top w:val="single" w:sz="8" w:space="0" w:color="auto"/>
            </w:tcBorders>
          </w:tcPr>
          <w:p w:rsidR="005A3115" w:rsidRDefault="005A3115" w:rsidP="005A3115"/>
        </w:tc>
        <w:tc>
          <w:tcPr>
            <w:tcW w:w="2060" w:type="pct"/>
            <w:vMerge w:val="restart"/>
            <w:tcBorders>
              <w:top w:val="single" w:sz="8" w:space="0" w:color="auto"/>
              <w:right w:val="single" w:sz="8" w:space="0" w:color="auto"/>
            </w:tcBorders>
          </w:tcPr>
          <w:p w:rsidR="005A3115" w:rsidRDefault="005A3115" w:rsidP="005A3115">
            <w:r>
              <w:t>Attendance sheets*</w:t>
            </w:r>
          </w:p>
          <w:p w:rsidR="005A3115" w:rsidRDefault="005A3115" w:rsidP="005A3115"/>
          <w:p w:rsidR="005A3115" w:rsidRDefault="005A3115" w:rsidP="005A3115">
            <w:r>
              <w:t>Signature:</w:t>
            </w:r>
          </w:p>
          <w:p w:rsidR="005A3115" w:rsidRDefault="005A3115" w:rsidP="005A3115"/>
        </w:tc>
      </w:tr>
      <w:tr w:rsidR="005A3115" w:rsidTr="004E3984">
        <w:tc>
          <w:tcPr>
            <w:tcW w:w="1851" w:type="pct"/>
            <w:tcBorders>
              <w:left w:val="single" w:sz="8" w:space="0" w:color="auto"/>
              <w:bottom w:val="single" w:sz="8" w:space="0" w:color="auto"/>
            </w:tcBorders>
          </w:tcPr>
          <w:p w:rsidR="005A3115" w:rsidRDefault="005A3115" w:rsidP="005A3115">
            <w:r>
              <w:t xml:space="preserve">6.    </w:t>
            </w:r>
            <w:r w:rsidR="00665BBE">
              <w:t xml:space="preserve">Colloquium </w:t>
            </w:r>
            <w:r>
              <w:t>/ Research  noon – participation</w:t>
            </w:r>
          </w:p>
        </w:tc>
        <w:tc>
          <w:tcPr>
            <w:tcW w:w="1089" w:type="pct"/>
            <w:tcBorders>
              <w:bottom w:val="single" w:sz="8" w:space="0" w:color="auto"/>
            </w:tcBorders>
          </w:tcPr>
          <w:p w:rsidR="005A3115" w:rsidRDefault="005A3115" w:rsidP="005A3115"/>
        </w:tc>
        <w:tc>
          <w:tcPr>
            <w:tcW w:w="2060" w:type="pct"/>
            <w:vMerge/>
            <w:tcBorders>
              <w:bottom w:val="single" w:sz="8" w:space="0" w:color="auto"/>
              <w:right w:val="single" w:sz="8" w:space="0" w:color="auto"/>
            </w:tcBorders>
          </w:tcPr>
          <w:p w:rsidR="005A3115" w:rsidRDefault="005A3115" w:rsidP="005A3115"/>
        </w:tc>
      </w:tr>
      <w:tr w:rsidR="005A3115" w:rsidTr="004E3984">
        <w:tc>
          <w:tcPr>
            <w:tcW w:w="185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:rsidR="005A3115" w:rsidRDefault="005A3115" w:rsidP="005A3115">
            <w:r>
              <w:t xml:space="preserve">Spring School of Social Work – </w:t>
            </w:r>
            <w:r>
              <w:rPr>
                <w:b/>
              </w:rPr>
              <w:t>passive</w:t>
            </w:r>
            <w:r w:rsidRPr="00D8164B">
              <w:rPr>
                <w:b/>
              </w:rPr>
              <w:t xml:space="preserve"> participation</w:t>
            </w:r>
          </w:p>
        </w:tc>
        <w:tc>
          <w:tcPr>
            <w:tcW w:w="1089" w:type="pct"/>
            <w:tcBorders>
              <w:top w:val="single" w:sz="8" w:space="0" w:color="auto"/>
              <w:bottom w:val="single" w:sz="8" w:space="0" w:color="auto"/>
            </w:tcBorders>
          </w:tcPr>
          <w:p w:rsidR="005A3115" w:rsidRDefault="005A3115" w:rsidP="005A3115"/>
        </w:tc>
        <w:tc>
          <w:tcPr>
            <w:tcW w:w="2060" w:type="pc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5A3115" w:rsidRDefault="005A3115" w:rsidP="005A3115">
            <w:r>
              <w:t>Attendance sheets*</w:t>
            </w:r>
          </w:p>
          <w:p w:rsidR="005A3115" w:rsidRDefault="005A3115" w:rsidP="005A3115"/>
          <w:p w:rsidR="005A3115" w:rsidRDefault="005A3115" w:rsidP="005A3115">
            <w:r>
              <w:t>Signature:</w:t>
            </w:r>
          </w:p>
          <w:p w:rsidR="005A3115" w:rsidRDefault="005A3115" w:rsidP="005A3115"/>
        </w:tc>
      </w:tr>
    </w:tbl>
    <w:p w:rsidR="005A3115" w:rsidRDefault="00997CAE" w:rsidP="005A3115">
      <w:pPr>
        <w:jc w:val="both"/>
      </w:pPr>
      <w:r>
        <w:t>*</w:t>
      </w:r>
      <w:r w:rsidR="005A3115">
        <w:t xml:space="preserve"> Mrs. Jana Kucharczyková, the officer for science and research, takes the attendance at the above mentioned events (on the basis of </w:t>
      </w:r>
      <w:r w:rsidR="00665BBE">
        <w:t xml:space="preserve">the </w:t>
      </w:r>
      <w:r w:rsidR="005A3115">
        <w:t xml:space="preserve">attendance sheets one copy of which she archives) and confirms all data with her signature.  </w:t>
      </w:r>
    </w:p>
    <w:p w:rsidR="005A3115" w:rsidRDefault="005A3115" w:rsidP="005A3115">
      <w:r>
        <w:t>** After the credits are granted, the materials are put into the student´s file by the officer for science and research.</w:t>
      </w:r>
    </w:p>
    <w:p w:rsidR="00997CAE" w:rsidRDefault="00997CAE" w:rsidP="00997CAE"/>
    <w:p w:rsidR="00997CAE" w:rsidRDefault="00997CAE" w:rsidP="00997CAE">
      <w:pPr>
        <w:sectPr w:rsidR="00997CAE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Mkatabulky"/>
        <w:tblW w:w="5000" w:type="pct"/>
        <w:tblLook w:val="04A0" w:firstRow="1" w:lastRow="0" w:firstColumn="1" w:lastColumn="0" w:noHBand="0" w:noVBand="1"/>
      </w:tblPr>
      <w:tblGrid>
        <w:gridCol w:w="3438"/>
        <w:gridCol w:w="2023"/>
        <w:gridCol w:w="3827"/>
      </w:tblGrid>
      <w:tr w:rsidR="009779FC" w:rsidTr="004E3984"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:rsidR="009779FC" w:rsidRPr="00FC7968" w:rsidRDefault="009779FC" w:rsidP="009779FC">
            <w:pPr>
              <w:rPr>
                <w:b/>
              </w:rPr>
            </w:pPr>
            <w:r>
              <w:rPr>
                <w:b/>
              </w:rPr>
              <w:lastRenderedPageBreak/>
              <w:t>Name and surname</w:t>
            </w:r>
          </w:p>
        </w:tc>
      </w:tr>
      <w:tr w:rsidR="009779FC" w:rsidTr="004E3984"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:rsidR="009779FC" w:rsidRPr="00B90244" w:rsidRDefault="009779FC" w:rsidP="009779FC">
            <w:pPr>
              <w:rPr>
                <w:b/>
              </w:rPr>
            </w:pPr>
            <w:r w:rsidRPr="00B90244">
              <w:rPr>
                <w:b/>
              </w:rPr>
              <w:t xml:space="preserve">Documents </w:t>
            </w:r>
            <w:r>
              <w:t xml:space="preserve">– </w:t>
            </w:r>
            <w:r w:rsidRPr="00B90244">
              <w:rPr>
                <w:b/>
              </w:rPr>
              <w:t>Dissertation Seminar</w:t>
            </w:r>
            <w:r>
              <w:rPr>
                <w:b/>
              </w:rPr>
              <w:t> 3</w:t>
            </w:r>
          </w:p>
        </w:tc>
      </w:tr>
      <w:tr w:rsidR="009779FC" w:rsidRPr="00A23159" w:rsidTr="004E3984">
        <w:tc>
          <w:tcPr>
            <w:tcW w:w="185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:rsidR="009779FC" w:rsidRPr="00A23159" w:rsidRDefault="009779FC" w:rsidP="009779FC">
            <w:pPr>
              <w:rPr>
                <w:b/>
              </w:rPr>
            </w:pPr>
            <w:r>
              <w:rPr>
                <w:b/>
              </w:rPr>
              <w:t>Requirements for a student</w:t>
            </w:r>
          </w:p>
        </w:tc>
        <w:tc>
          <w:tcPr>
            <w:tcW w:w="1089" w:type="pct"/>
            <w:tcBorders>
              <w:top w:val="single" w:sz="8" w:space="0" w:color="auto"/>
              <w:bottom w:val="single" w:sz="8" w:space="0" w:color="auto"/>
            </w:tcBorders>
          </w:tcPr>
          <w:p w:rsidR="009779FC" w:rsidRPr="00A23159" w:rsidRDefault="00665BBE" w:rsidP="009779FC">
            <w:pPr>
              <w:rPr>
                <w:b/>
              </w:rPr>
            </w:pPr>
            <w:r>
              <w:rPr>
                <w:b/>
              </w:rPr>
              <w:t>Date of completion</w:t>
            </w:r>
          </w:p>
        </w:tc>
        <w:tc>
          <w:tcPr>
            <w:tcW w:w="2060" w:type="pc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779FC" w:rsidRPr="00A23159" w:rsidRDefault="00665BBE" w:rsidP="009779FC">
            <w:pPr>
              <w:rPr>
                <w:b/>
              </w:rPr>
            </w:pPr>
            <w:r>
              <w:rPr>
                <w:b/>
              </w:rPr>
              <w:t>Evidence</w:t>
            </w:r>
          </w:p>
        </w:tc>
      </w:tr>
      <w:tr w:rsidR="00DC2B4A" w:rsidTr="004E3984">
        <w:tc>
          <w:tcPr>
            <w:tcW w:w="1851" w:type="pct"/>
            <w:tcBorders>
              <w:top w:val="single" w:sz="8" w:space="0" w:color="auto"/>
              <w:left w:val="single" w:sz="8" w:space="0" w:color="auto"/>
            </w:tcBorders>
          </w:tcPr>
          <w:p w:rsidR="00DC2B4A" w:rsidRDefault="00DC2B4A" w:rsidP="00DC2B4A">
            <w:r>
              <w:t>1.   Tutor consultation</w:t>
            </w:r>
          </w:p>
        </w:tc>
        <w:tc>
          <w:tcPr>
            <w:tcW w:w="1089" w:type="pct"/>
            <w:tcBorders>
              <w:top w:val="single" w:sz="8" w:space="0" w:color="auto"/>
            </w:tcBorders>
          </w:tcPr>
          <w:p w:rsidR="00DC2B4A" w:rsidRDefault="00DC2B4A" w:rsidP="00DC2B4A"/>
        </w:tc>
        <w:tc>
          <w:tcPr>
            <w:tcW w:w="2060" w:type="pct"/>
            <w:vMerge w:val="restart"/>
            <w:tcBorders>
              <w:top w:val="single" w:sz="8" w:space="0" w:color="auto"/>
              <w:right w:val="single" w:sz="8" w:space="0" w:color="auto"/>
            </w:tcBorders>
          </w:tcPr>
          <w:p w:rsidR="00DC2B4A" w:rsidRDefault="00DC2B4A" w:rsidP="00DC2B4A">
            <w:r>
              <w:t>Forms signed by the tutor (10 pcs)**</w:t>
            </w:r>
          </w:p>
        </w:tc>
      </w:tr>
      <w:tr w:rsidR="00DC2B4A" w:rsidTr="004E3984">
        <w:tc>
          <w:tcPr>
            <w:tcW w:w="1851" w:type="pct"/>
            <w:tcBorders>
              <w:left w:val="single" w:sz="8" w:space="0" w:color="auto"/>
            </w:tcBorders>
          </w:tcPr>
          <w:p w:rsidR="00DC2B4A" w:rsidRDefault="00DC2B4A" w:rsidP="00DC2B4A">
            <w:r>
              <w:t>2.   Tutor consultation</w:t>
            </w:r>
          </w:p>
        </w:tc>
        <w:tc>
          <w:tcPr>
            <w:tcW w:w="1089" w:type="pct"/>
          </w:tcPr>
          <w:p w:rsidR="00DC2B4A" w:rsidRDefault="00DC2B4A" w:rsidP="00DC2B4A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DC2B4A" w:rsidRDefault="00DC2B4A" w:rsidP="00DC2B4A"/>
        </w:tc>
      </w:tr>
      <w:tr w:rsidR="00DC2B4A" w:rsidTr="004E3984">
        <w:tc>
          <w:tcPr>
            <w:tcW w:w="1851" w:type="pct"/>
            <w:tcBorders>
              <w:left w:val="single" w:sz="8" w:space="0" w:color="auto"/>
            </w:tcBorders>
          </w:tcPr>
          <w:p w:rsidR="00DC2B4A" w:rsidRDefault="00DC2B4A" w:rsidP="00DC2B4A">
            <w:r>
              <w:t>3.   Tutor consultation</w:t>
            </w:r>
          </w:p>
        </w:tc>
        <w:tc>
          <w:tcPr>
            <w:tcW w:w="1089" w:type="pct"/>
          </w:tcPr>
          <w:p w:rsidR="00DC2B4A" w:rsidRDefault="00DC2B4A" w:rsidP="00DC2B4A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DC2B4A" w:rsidRDefault="00DC2B4A" w:rsidP="00DC2B4A"/>
        </w:tc>
      </w:tr>
      <w:tr w:rsidR="00DC2B4A" w:rsidTr="004E3984">
        <w:tc>
          <w:tcPr>
            <w:tcW w:w="1851" w:type="pct"/>
            <w:tcBorders>
              <w:left w:val="single" w:sz="8" w:space="0" w:color="auto"/>
            </w:tcBorders>
          </w:tcPr>
          <w:p w:rsidR="00DC2B4A" w:rsidRDefault="00DC2B4A" w:rsidP="00DC2B4A">
            <w:r>
              <w:t>4.   Tutor consultation</w:t>
            </w:r>
          </w:p>
        </w:tc>
        <w:tc>
          <w:tcPr>
            <w:tcW w:w="1089" w:type="pct"/>
          </w:tcPr>
          <w:p w:rsidR="00DC2B4A" w:rsidRDefault="00DC2B4A" w:rsidP="00DC2B4A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DC2B4A" w:rsidRDefault="00DC2B4A" w:rsidP="00DC2B4A"/>
        </w:tc>
      </w:tr>
      <w:tr w:rsidR="00DC2B4A" w:rsidTr="004E3984">
        <w:tc>
          <w:tcPr>
            <w:tcW w:w="1851" w:type="pct"/>
            <w:tcBorders>
              <w:left w:val="single" w:sz="8" w:space="0" w:color="auto"/>
            </w:tcBorders>
          </w:tcPr>
          <w:p w:rsidR="00DC2B4A" w:rsidRDefault="00DC2B4A" w:rsidP="00DC2B4A">
            <w:r>
              <w:t>5.   Tutor consultation</w:t>
            </w:r>
          </w:p>
        </w:tc>
        <w:tc>
          <w:tcPr>
            <w:tcW w:w="1089" w:type="pct"/>
          </w:tcPr>
          <w:p w:rsidR="00DC2B4A" w:rsidRDefault="00DC2B4A" w:rsidP="00DC2B4A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DC2B4A" w:rsidRDefault="00DC2B4A" w:rsidP="00DC2B4A"/>
        </w:tc>
      </w:tr>
      <w:tr w:rsidR="00DC2B4A" w:rsidTr="004E3984">
        <w:tc>
          <w:tcPr>
            <w:tcW w:w="1851" w:type="pct"/>
            <w:tcBorders>
              <w:left w:val="single" w:sz="8" w:space="0" w:color="auto"/>
            </w:tcBorders>
          </w:tcPr>
          <w:p w:rsidR="00DC2B4A" w:rsidRDefault="00DC2B4A" w:rsidP="00DC2B4A">
            <w:r>
              <w:t>6.   Tutor consultation</w:t>
            </w:r>
          </w:p>
        </w:tc>
        <w:tc>
          <w:tcPr>
            <w:tcW w:w="1089" w:type="pct"/>
          </w:tcPr>
          <w:p w:rsidR="00DC2B4A" w:rsidRDefault="00DC2B4A" w:rsidP="00DC2B4A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DC2B4A" w:rsidRDefault="00DC2B4A" w:rsidP="00DC2B4A"/>
        </w:tc>
      </w:tr>
      <w:tr w:rsidR="00DC2B4A" w:rsidTr="004E3984">
        <w:tc>
          <w:tcPr>
            <w:tcW w:w="1851" w:type="pct"/>
            <w:tcBorders>
              <w:left w:val="single" w:sz="8" w:space="0" w:color="auto"/>
            </w:tcBorders>
          </w:tcPr>
          <w:p w:rsidR="00DC2B4A" w:rsidRDefault="00DC2B4A" w:rsidP="00DC2B4A">
            <w:r>
              <w:t>7.   Tutor consultation</w:t>
            </w:r>
          </w:p>
        </w:tc>
        <w:tc>
          <w:tcPr>
            <w:tcW w:w="1089" w:type="pct"/>
          </w:tcPr>
          <w:p w:rsidR="00DC2B4A" w:rsidRDefault="00DC2B4A" w:rsidP="00DC2B4A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DC2B4A" w:rsidRDefault="00DC2B4A" w:rsidP="00DC2B4A"/>
        </w:tc>
      </w:tr>
      <w:tr w:rsidR="00DC2B4A" w:rsidTr="004E3984">
        <w:tc>
          <w:tcPr>
            <w:tcW w:w="1851" w:type="pct"/>
            <w:tcBorders>
              <w:left w:val="single" w:sz="8" w:space="0" w:color="auto"/>
            </w:tcBorders>
          </w:tcPr>
          <w:p w:rsidR="00DC2B4A" w:rsidRDefault="00DC2B4A" w:rsidP="00DC2B4A">
            <w:r>
              <w:t>8.   Tutor consultation</w:t>
            </w:r>
          </w:p>
        </w:tc>
        <w:tc>
          <w:tcPr>
            <w:tcW w:w="1089" w:type="pct"/>
          </w:tcPr>
          <w:p w:rsidR="00DC2B4A" w:rsidRDefault="00DC2B4A" w:rsidP="00DC2B4A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DC2B4A" w:rsidRDefault="00DC2B4A" w:rsidP="00DC2B4A"/>
        </w:tc>
      </w:tr>
      <w:tr w:rsidR="00DC2B4A" w:rsidTr="004E3984">
        <w:tc>
          <w:tcPr>
            <w:tcW w:w="1851" w:type="pct"/>
            <w:tcBorders>
              <w:left w:val="single" w:sz="8" w:space="0" w:color="auto"/>
            </w:tcBorders>
          </w:tcPr>
          <w:p w:rsidR="00DC2B4A" w:rsidRDefault="00DC2B4A" w:rsidP="00DC2B4A">
            <w:r>
              <w:t>9.   Tutor consultation</w:t>
            </w:r>
          </w:p>
        </w:tc>
        <w:tc>
          <w:tcPr>
            <w:tcW w:w="1089" w:type="pct"/>
          </w:tcPr>
          <w:p w:rsidR="00DC2B4A" w:rsidRDefault="00DC2B4A" w:rsidP="00DC2B4A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DC2B4A" w:rsidRDefault="00DC2B4A" w:rsidP="00DC2B4A"/>
        </w:tc>
      </w:tr>
      <w:tr w:rsidR="00DC2B4A" w:rsidTr="004E3984">
        <w:tc>
          <w:tcPr>
            <w:tcW w:w="1851" w:type="pct"/>
            <w:tcBorders>
              <w:left w:val="single" w:sz="8" w:space="0" w:color="auto"/>
              <w:bottom w:val="single" w:sz="8" w:space="0" w:color="auto"/>
            </w:tcBorders>
          </w:tcPr>
          <w:p w:rsidR="00DC2B4A" w:rsidRDefault="00DC2B4A" w:rsidP="00665BBE">
            <w:r>
              <w:t>10. Tutor consultation,</w:t>
            </w:r>
            <w:r w:rsidRPr="00AD3C2D">
              <w:rPr>
                <w:b/>
              </w:rPr>
              <w:t xml:space="preserve"> </w:t>
            </w:r>
            <w:r>
              <w:rPr>
                <w:b/>
              </w:rPr>
              <w:t xml:space="preserve">including the declaration of submission of  further (new) 50 pages </w:t>
            </w:r>
            <w:r w:rsidR="00665BBE">
              <w:rPr>
                <w:b/>
              </w:rPr>
              <w:t>of</w:t>
            </w:r>
            <w:r>
              <w:rPr>
                <w:b/>
              </w:rPr>
              <w:t xml:space="preserve"> the dissertation thesis </w:t>
            </w:r>
          </w:p>
        </w:tc>
        <w:tc>
          <w:tcPr>
            <w:tcW w:w="1089" w:type="pct"/>
            <w:tcBorders>
              <w:bottom w:val="single" w:sz="8" w:space="0" w:color="auto"/>
            </w:tcBorders>
          </w:tcPr>
          <w:p w:rsidR="00DC2B4A" w:rsidRDefault="00DC2B4A" w:rsidP="00DC2B4A"/>
        </w:tc>
        <w:tc>
          <w:tcPr>
            <w:tcW w:w="2060" w:type="pct"/>
            <w:vMerge/>
            <w:tcBorders>
              <w:bottom w:val="single" w:sz="8" w:space="0" w:color="auto"/>
              <w:right w:val="single" w:sz="8" w:space="0" w:color="auto"/>
            </w:tcBorders>
          </w:tcPr>
          <w:p w:rsidR="00DC2B4A" w:rsidRDefault="00DC2B4A" w:rsidP="00DC2B4A"/>
        </w:tc>
      </w:tr>
      <w:tr w:rsidR="00DC2B4A" w:rsidTr="004E3984">
        <w:tc>
          <w:tcPr>
            <w:tcW w:w="1851" w:type="pct"/>
            <w:tcBorders>
              <w:top w:val="single" w:sz="8" w:space="0" w:color="auto"/>
              <w:left w:val="single" w:sz="8" w:space="0" w:color="auto"/>
            </w:tcBorders>
          </w:tcPr>
          <w:p w:rsidR="00DC2B4A" w:rsidRDefault="00DC2B4A" w:rsidP="00DC2B4A">
            <w:r>
              <w:t xml:space="preserve">1.   </w:t>
            </w:r>
            <w:r w:rsidR="00665BBE">
              <w:t xml:space="preserve">Colloquium </w:t>
            </w:r>
            <w:r>
              <w:t>/ Research  noon – participation</w:t>
            </w:r>
          </w:p>
        </w:tc>
        <w:tc>
          <w:tcPr>
            <w:tcW w:w="1089" w:type="pct"/>
            <w:tcBorders>
              <w:top w:val="single" w:sz="8" w:space="0" w:color="auto"/>
            </w:tcBorders>
          </w:tcPr>
          <w:p w:rsidR="00DC2B4A" w:rsidRDefault="00DC2B4A" w:rsidP="00DC2B4A"/>
        </w:tc>
        <w:tc>
          <w:tcPr>
            <w:tcW w:w="2060" w:type="pct"/>
            <w:vMerge w:val="restart"/>
            <w:tcBorders>
              <w:top w:val="single" w:sz="8" w:space="0" w:color="auto"/>
              <w:right w:val="single" w:sz="8" w:space="0" w:color="auto"/>
            </w:tcBorders>
          </w:tcPr>
          <w:p w:rsidR="00DC2B4A" w:rsidRDefault="00DC2B4A" w:rsidP="00DC2B4A">
            <w:r>
              <w:t>Attendance sheets*</w:t>
            </w:r>
          </w:p>
          <w:p w:rsidR="00DC2B4A" w:rsidRDefault="00DC2B4A" w:rsidP="00DC2B4A"/>
          <w:p w:rsidR="00DC2B4A" w:rsidRDefault="00DC2B4A" w:rsidP="00DC2B4A">
            <w:r>
              <w:t xml:space="preserve">Signature: </w:t>
            </w:r>
          </w:p>
        </w:tc>
      </w:tr>
      <w:tr w:rsidR="00DC2B4A" w:rsidTr="004E3984">
        <w:tc>
          <w:tcPr>
            <w:tcW w:w="1851" w:type="pct"/>
            <w:tcBorders>
              <w:left w:val="single" w:sz="8" w:space="0" w:color="auto"/>
            </w:tcBorders>
          </w:tcPr>
          <w:p w:rsidR="00DC2B4A" w:rsidRDefault="00DC2B4A" w:rsidP="00DC2B4A">
            <w:r>
              <w:t xml:space="preserve">2.   </w:t>
            </w:r>
            <w:r w:rsidR="00665BBE">
              <w:t xml:space="preserve">Colloquium </w:t>
            </w:r>
            <w:r>
              <w:t>/ Research  noon – participation</w:t>
            </w:r>
          </w:p>
        </w:tc>
        <w:tc>
          <w:tcPr>
            <w:tcW w:w="1089" w:type="pct"/>
          </w:tcPr>
          <w:p w:rsidR="00DC2B4A" w:rsidRDefault="00DC2B4A" w:rsidP="00DC2B4A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DC2B4A" w:rsidRDefault="00DC2B4A" w:rsidP="00DC2B4A"/>
        </w:tc>
      </w:tr>
      <w:tr w:rsidR="00DC2B4A" w:rsidTr="004E3984">
        <w:tc>
          <w:tcPr>
            <w:tcW w:w="1851" w:type="pct"/>
            <w:tcBorders>
              <w:left w:val="single" w:sz="8" w:space="0" w:color="auto"/>
            </w:tcBorders>
          </w:tcPr>
          <w:p w:rsidR="00DC2B4A" w:rsidRDefault="00DC2B4A" w:rsidP="00DC2B4A">
            <w:r>
              <w:t xml:space="preserve">3.   </w:t>
            </w:r>
            <w:r w:rsidR="00665BBE">
              <w:t xml:space="preserve">Colloquium </w:t>
            </w:r>
            <w:r>
              <w:t>/ Research  noon – participation</w:t>
            </w:r>
          </w:p>
        </w:tc>
        <w:tc>
          <w:tcPr>
            <w:tcW w:w="1089" w:type="pct"/>
          </w:tcPr>
          <w:p w:rsidR="00DC2B4A" w:rsidRDefault="00DC2B4A" w:rsidP="00DC2B4A"/>
        </w:tc>
        <w:tc>
          <w:tcPr>
            <w:tcW w:w="2060" w:type="pct"/>
            <w:vMerge/>
            <w:tcBorders>
              <w:right w:val="single" w:sz="8" w:space="0" w:color="auto"/>
            </w:tcBorders>
          </w:tcPr>
          <w:p w:rsidR="00DC2B4A" w:rsidRDefault="00DC2B4A" w:rsidP="00DC2B4A"/>
        </w:tc>
      </w:tr>
      <w:tr w:rsidR="00DC2B4A" w:rsidTr="004E3984">
        <w:tc>
          <w:tcPr>
            <w:tcW w:w="1851" w:type="pct"/>
            <w:tcBorders>
              <w:left w:val="single" w:sz="8" w:space="0" w:color="auto"/>
              <w:bottom w:val="single" w:sz="8" w:space="0" w:color="auto"/>
            </w:tcBorders>
          </w:tcPr>
          <w:p w:rsidR="00DC2B4A" w:rsidRDefault="00DC2B4A" w:rsidP="00DC2B4A">
            <w:r>
              <w:t xml:space="preserve">4.   </w:t>
            </w:r>
            <w:r w:rsidR="00665BBE">
              <w:t xml:space="preserve">Colloquium </w:t>
            </w:r>
            <w:r>
              <w:t>/ Research  noon – participation</w:t>
            </w:r>
          </w:p>
        </w:tc>
        <w:tc>
          <w:tcPr>
            <w:tcW w:w="1089" w:type="pct"/>
            <w:tcBorders>
              <w:bottom w:val="single" w:sz="8" w:space="0" w:color="auto"/>
            </w:tcBorders>
          </w:tcPr>
          <w:p w:rsidR="00DC2B4A" w:rsidRDefault="00DC2B4A" w:rsidP="00DC2B4A"/>
        </w:tc>
        <w:tc>
          <w:tcPr>
            <w:tcW w:w="2060" w:type="pct"/>
            <w:vMerge/>
            <w:tcBorders>
              <w:bottom w:val="single" w:sz="8" w:space="0" w:color="auto"/>
              <w:right w:val="single" w:sz="8" w:space="0" w:color="auto"/>
            </w:tcBorders>
          </w:tcPr>
          <w:p w:rsidR="00DC2B4A" w:rsidRDefault="00DC2B4A" w:rsidP="00DC2B4A"/>
        </w:tc>
      </w:tr>
      <w:tr w:rsidR="00DC2B4A" w:rsidTr="004E3984">
        <w:tc>
          <w:tcPr>
            <w:tcW w:w="1851" w:type="pct"/>
            <w:tcBorders>
              <w:top w:val="single" w:sz="8" w:space="0" w:color="auto"/>
              <w:left w:val="single" w:sz="8" w:space="0" w:color="auto"/>
            </w:tcBorders>
          </w:tcPr>
          <w:p w:rsidR="00DC2B4A" w:rsidRDefault="00DC2B4A" w:rsidP="00DC2B4A">
            <w:r>
              <w:t xml:space="preserve">5.    </w:t>
            </w:r>
            <w:r w:rsidR="00665BBE">
              <w:t xml:space="preserve">Colloquium </w:t>
            </w:r>
            <w:r>
              <w:t>/ Research  noon – participation</w:t>
            </w:r>
          </w:p>
        </w:tc>
        <w:tc>
          <w:tcPr>
            <w:tcW w:w="1089" w:type="pct"/>
            <w:tcBorders>
              <w:top w:val="single" w:sz="8" w:space="0" w:color="auto"/>
            </w:tcBorders>
          </w:tcPr>
          <w:p w:rsidR="00DC2B4A" w:rsidRDefault="00DC2B4A" w:rsidP="00DC2B4A"/>
        </w:tc>
        <w:tc>
          <w:tcPr>
            <w:tcW w:w="2060" w:type="pct"/>
            <w:vMerge w:val="restart"/>
            <w:tcBorders>
              <w:top w:val="single" w:sz="8" w:space="0" w:color="auto"/>
              <w:right w:val="single" w:sz="8" w:space="0" w:color="auto"/>
            </w:tcBorders>
          </w:tcPr>
          <w:p w:rsidR="00DC2B4A" w:rsidRDefault="00DC2B4A" w:rsidP="00DC2B4A">
            <w:r>
              <w:t>Attendance sheets*</w:t>
            </w:r>
          </w:p>
          <w:p w:rsidR="00DC2B4A" w:rsidRDefault="00DC2B4A" w:rsidP="00DC2B4A"/>
          <w:p w:rsidR="00DC2B4A" w:rsidRDefault="00DC2B4A" w:rsidP="00DC2B4A">
            <w:r>
              <w:t xml:space="preserve">Signature: </w:t>
            </w:r>
          </w:p>
        </w:tc>
      </w:tr>
      <w:tr w:rsidR="00DC2B4A" w:rsidTr="004E3984">
        <w:tc>
          <w:tcPr>
            <w:tcW w:w="1851" w:type="pct"/>
            <w:tcBorders>
              <w:left w:val="single" w:sz="8" w:space="0" w:color="auto"/>
              <w:bottom w:val="single" w:sz="8" w:space="0" w:color="auto"/>
            </w:tcBorders>
          </w:tcPr>
          <w:p w:rsidR="00DC2B4A" w:rsidRDefault="00DC2B4A" w:rsidP="00DC2B4A">
            <w:r>
              <w:t xml:space="preserve">6.    </w:t>
            </w:r>
            <w:r w:rsidR="00665BBE">
              <w:t xml:space="preserve">Colloquium </w:t>
            </w:r>
            <w:r>
              <w:t>/ Research  noon – participation</w:t>
            </w:r>
          </w:p>
        </w:tc>
        <w:tc>
          <w:tcPr>
            <w:tcW w:w="1089" w:type="pct"/>
            <w:tcBorders>
              <w:bottom w:val="single" w:sz="8" w:space="0" w:color="auto"/>
            </w:tcBorders>
          </w:tcPr>
          <w:p w:rsidR="00DC2B4A" w:rsidRDefault="00DC2B4A" w:rsidP="00DC2B4A"/>
        </w:tc>
        <w:tc>
          <w:tcPr>
            <w:tcW w:w="2060" w:type="pct"/>
            <w:vMerge/>
            <w:tcBorders>
              <w:bottom w:val="single" w:sz="8" w:space="0" w:color="auto"/>
              <w:right w:val="single" w:sz="8" w:space="0" w:color="auto"/>
            </w:tcBorders>
          </w:tcPr>
          <w:p w:rsidR="00DC2B4A" w:rsidRDefault="00DC2B4A" w:rsidP="00DC2B4A"/>
        </w:tc>
      </w:tr>
      <w:tr w:rsidR="00DC2B4A" w:rsidTr="00152C9F">
        <w:tc>
          <w:tcPr>
            <w:tcW w:w="185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:rsidR="00DC2B4A" w:rsidRDefault="00DC2B4A" w:rsidP="00DC2B4A">
            <w:r>
              <w:t xml:space="preserve">Spring School of Social Work – </w:t>
            </w:r>
            <w:r w:rsidRPr="00D8164B">
              <w:rPr>
                <w:b/>
              </w:rPr>
              <w:t>active participation</w:t>
            </w:r>
          </w:p>
        </w:tc>
        <w:tc>
          <w:tcPr>
            <w:tcW w:w="1089" w:type="pct"/>
            <w:tcBorders>
              <w:top w:val="single" w:sz="8" w:space="0" w:color="auto"/>
              <w:bottom w:val="single" w:sz="8" w:space="0" w:color="auto"/>
            </w:tcBorders>
          </w:tcPr>
          <w:p w:rsidR="00DC2B4A" w:rsidRDefault="00DC2B4A" w:rsidP="00DC2B4A"/>
        </w:tc>
        <w:tc>
          <w:tcPr>
            <w:tcW w:w="2060" w:type="pct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DC2B4A" w:rsidRDefault="00DC2B4A" w:rsidP="00DC2B4A">
            <w:r>
              <w:t>PPT presentation **</w:t>
            </w:r>
          </w:p>
          <w:p w:rsidR="00DC2B4A" w:rsidRDefault="00DC2B4A" w:rsidP="00DC2B4A"/>
          <w:p w:rsidR="00DC2B4A" w:rsidRDefault="00DC2B4A" w:rsidP="00DC2B4A">
            <w:r>
              <w:t xml:space="preserve">Attendance sheet* </w:t>
            </w:r>
          </w:p>
          <w:p w:rsidR="00DC2B4A" w:rsidRDefault="00DC2B4A" w:rsidP="00DC2B4A"/>
          <w:p w:rsidR="00DC2B4A" w:rsidRDefault="00DC2B4A" w:rsidP="00DC2B4A">
            <w:r>
              <w:t>Signature:</w:t>
            </w:r>
          </w:p>
          <w:p w:rsidR="00DC2B4A" w:rsidRDefault="00DC2B4A" w:rsidP="00DC2B4A"/>
        </w:tc>
      </w:tr>
    </w:tbl>
    <w:p w:rsidR="00362D3F" w:rsidRDefault="00362D3F" w:rsidP="00997CAE">
      <w:pPr>
        <w:jc w:val="both"/>
      </w:pPr>
    </w:p>
    <w:p w:rsidR="00DC2B4A" w:rsidRDefault="00DC2B4A" w:rsidP="00DC2B4A">
      <w:pPr>
        <w:jc w:val="both"/>
      </w:pPr>
      <w:r>
        <w:t xml:space="preserve">* Mrs. Jana Kucharczyková, the officer for science and research, takes the attendance at the above mentioned events (on the basis of </w:t>
      </w:r>
      <w:r w:rsidR="00665BBE">
        <w:t xml:space="preserve">the </w:t>
      </w:r>
      <w:r>
        <w:t xml:space="preserve">attendance sheets / minutes, one copy of which she archives) and confirms all data with her signature.  </w:t>
      </w:r>
    </w:p>
    <w:p w:rsidR="00DC2B4A" w:rsidRDefault="00DC2B4A" w:rsidP="00DC2B4A">
      <w:r>
        <w:t>** After the credits are granted, the materials are put into the student´s file by the officer for science and research.</w:t>
      </w:r>
    </w:p>
    <w:p w:rsidR="00997CAE" w:rsidRDefault="00997CAE" w:rsidP="00DC2B4A"/>
    <w:sectPr w:rsidR="00997CA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96D3F"/>
    <w:multiLevelType w:val="hybridMultilevel"/>
    <w:tmpl w:val="8F7E6FEA"/>
    <w:lvl w:ilvl="0" w:tplc="DFBCE4DC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780067D"/>
    <w:multiLevelType w:val="hybridMultilevel"/>
    <w:tmpl w:val="86DE68D6"/>
    <w:lvl w:ilvl="0" w:tplc="E86E81D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SwNDawNDCxNDA2NzBU0lEKTi0uzszPAykwrgUAf+bhLywAAAA="/>
  </w:docVars>
  <w:rsids>
    <w:rsidRoot w:val="00D45ED4"/>
    <w:rsid w:val="00362D3F"/>
    <w:rsid w:val="003845FF"/>
    <w:rsid w:val="003F32D2"/>
    <w:rsid w:val="004351A1"/>
    <w:rsid w:val="005106DA"/>
    <w:rsid w:val="005303BB"/>
    <w:rsid w:val="0056139A"/>
    <w:rsid w:val="0058224E"/>
    <w:rsid w:val="0058579F"/>
    <w:rsid w:val="005A0B31"/>
    <w:rsid w:val="005A3115"/>
    <w:rsid w:val="00624AB2"/>
    <w:rsid w:val="00665BBE"/>
    <w:rsid w:val="00697890"/>
    <w:rsid w:val="00742007"/>
    <w:rsid w:val="00916865"/>
    <w:rsid w:val="009634E9"/>
    <w:rsid w:val="009779FC"/>
    <w:rsid w:val="0099439D"/>
    <w:rsid w:val="00997CAE"/>
    <w:rsid w:val="00A135B2"/>
    <w:rsid w:val="00A23159"/>
    <w:rsid w:val="00AD3C2D"/>
    <w:rsid w:val="00B90244"/>
    <w:rsid w:val="00D15343"/>
    <w:rsid w:val="00D45ED4"/>
    <w:rsid w:val="00D565C2"/>
    <w:rsid w:val="00D8164B"/>
    <w:rsid w:val="00DC2B4A"/>
    <w:rsid w:val="00E34B10"/>
    <w:rsid w:val="00F063D4"/>
    <w:rsid w:val="00F2109C"/>
    <w:rsid w:val="00F74294"/>
    <w:rsid w:val="00FC7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A231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5A311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A231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5A3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3</Words>
  <Characters>3680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vrova</dc:creator>
  <cp:lastModifiedBy>user</cp:lastModifiedBy>
  <cp:revision>2</cp:revision>
  <cp:lastPrinted>2018-09-24T07:16:00Z</cp:lastPrinted>
  <dcterms:created xsi:type="dcterms:W3CDTF">2019-03-04T09:55:00Z</dcterms:created>
  <dcterms:modified xsi:type="dcterms:W3CDTF">2019-03-04T09:55:00Z</dcterms:modified>
</cp:coreProperties>
</file>